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7B6F0207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321F43">
        <w:rPr>
          <w:rFonts w:ascii="Times New Roman" w:hAnsi="Times New Roman" w:cs="Times New Roman"/>
        </w:rPr>
        <w:t>1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0E64E69C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8034F0">
        <w:rPr>
          <w:rFonts w:ascii="Times New Roman" w:hAnsi="Times New Roman" w:cs="Times New Roman"/>
          <w:b/>
          <w:sz w:val="28"/>
        </w:rPr>
        <w:t>29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proofErr w:type="spellStart"/>
      <w:r w:rsidR="003A5338">
        <w:t>jupyter</w:t>
      </w:r>
      <w:proofErr w:type="spellEnd"/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</w:t>
      </w:r>
      <w:proofErr w:type="spellStart"/>
      <w:r w:rsidRPr="000A19BA">
        <w:t>ipynb</w:t>
      </w:r>
      <w:proofErr w:type="spellEnd"/>
      <w:r w:rsidRPr="000A19BA">
        <w:t xml:space="preserve">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2236"/>
        <w:gridCol w:w="4416"/>
      </w:tblGrid>
      <w:tr w:rsidR="00E6536A" w14:paraId="264B16B6" w14:textId="77777777" w:rsidTr="00255901">
        <w:trPr>
          <w:trHeight w:val="435"/>
        </w:trPr>
        <w:tc>
          <w:tcPr>
            <w:tcW w:w="1890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57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93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35D1F893" w14:textId="77777777" w:rsidTr="00CC43F7">
        <w:tc>
          <w:tcPr>
            <w:tcW w:w="1890" w:type="dxa"/>
          </w:tcPr>
          <w:p w14:paraId="29B31DA8" w14:textId="43F731C1" w:rsidR="00E6536A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than Hisle</w:t>
            </w:r>
          </w:p>
        </w:tc>
        <w:tc>
          <w:tcPr>
            <w:tcW w:w="2257" w:type="dxa"/>
          </w:tcPr>
          <w:p w14:paraId="57859231" w14:textId="1D8E1F95" w:rsidR="00E6536A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4493" w:type="dxa"/>
          </w:tcPr>
          <w:p w14:paraId="3A464BAD" w14:textId="1CACA902" w:rsidR="00E6536A" w:rsidRDefault="00FC2F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ed Milestone 1 parts, helped manipulate data, helped summarized and visualized data and worked together as a team.</w:t>
            </w:r>
          </w:p>
        </w:tc>
      </w:tr>
      <w:tr w:rsidR="00E6536A" w14:paraId="172189E4" w14:textId="77777777" w:rsidTr="00CC43F7">
        <w:tc>
          <w:tcPr>
            <w:tcW w:w="1890" w:type="dxa"/>
          </w:tcPr>
          <w:p w14:paraId="5339F93E" w14:textId="22F6580F" w:rsidR="00E6536A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seph Rae</w:t>
            </w:r>
          </w:p>
        </w:tc>
        <w:tc>
          <w:tcPr>
            <w:tcW w:w="2257" w:type="dxa"/>
          </w:tcPr>
          <w:p w14:paraId="721B9131" w14:textId="281237E3" w:rsidR="00E6536A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4493" w:type="dxa"/>
          </w:tcPr>
          <w:p w14:paraId="269E048E" w14:textId="41C2BFBC" w:rsidR="00E6536A" w:rsidRDefault="00FC2F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ed Milestone 1 parts, helped manipulate data, helped summarized and visualized data and worked together as a team.</w:t>
            </w:r>
          </w:p>
        </w:tc>
      </w:tr>
      <w:tr w:rsidR="00E6536A" w14:paraId="253F78BC" w14:textId="77777777" w:rsidTr="00CC43F7">
        <w:tc>
          <w:tcPr>
            <w:tcW w:w="1890" w:type="dxa"/>
          </w:tcPr>
          <w:p w14:paraId="7CB39C2F" w14:textId="0042E4E1" w:rsidR="00E6536A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na Amoah</w:t>
            </w:r>
          </w:p>
        </w:tc>
        <w:tc>
          <w:tcPr>
            <w:tcW w:w="2257" w:type="dxa"/>
          </w:tcPr>
          <w:p w14:paraId="117BA54C" w14:textId="4411A151" w:rsidR="00E6536A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4493" w:type="dxa"/>
          </w:tcPr>
          <w:p w14:paraId="4F810F94" w14:textId="67427473" w:rsidR="00E6536A" w:rsidRDefault="00FC2F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ed Milestone 1 parts, helped manipulate data, helped summarized and visualized data and worked together as a team.</w:t>
            </w:r>
          </w:p>
        </w:tc>
      </w:tr>
      <w:tr w:rsidR="006A7CA0" w14:paraId="16A6BC05" w14:textId="77777777" w:rsidTr="00255901">
        <w:trPr>
          <w:trHeight w:val="318"/>
        </w:trPr>
        <w:tc>
          <w:tcPr>
            <w:tcW w:w="1890" w:type="dxa"/>
          </w:tcPr>
          <w:p w14:paraId="0F078138" w14:textId="609FAC91" w:rsidR="006A7CA0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ntin Sargent</w:t>
            </w:r>
          </w:p>
        </w:tc>
        <w:tc>
          <w:tcPr>
            <w:tcW w:w="2257" w:type="dxa"/>
          </w:tcPr>
          <w:p w14:paraId="2DF4E84F" w14:textId="27C840D0" w:rsidR="006A7CA0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4493" w:type="dxa"/>
          </w:tcPr>
          <w:p w14:paraId="2780E38F" w14:textId="7B7A41DB" w:rsidR="006A7CA0" w:rsidRDefault="00FC2F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ed Milestone 1 parts, helped manipulate data, helped summarized and visualized data and worked together as a team.</w:t>
            </w:r>
          </w:p>
        </w:tc>
      </w:tr>
      <w:tr w:rsidR="003A5338" w14:paraId="6E3A36F5" w14:textId="77777777" w:rsidTr="00255901">
        <w:trPr>
          <w:trHeight w:val="318"/>
        </w:trPr>
        <w:tc>
          <w:tcPr>
            <w:tcW w:w="1890" w:type="dxa"/>
          </w:tcPr>
          <w:p w14:paraId="1587C1D8" w14:textId="4100F1A0" w:rsidR="003A5338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Noah Donnelly</w:t>
            </w:r>
          </w:p>
        </w:tc>
        <w:tc>
          <w:tcPr>
            <w:tcW w:w="2257" w:type="dxa"/>
          </w:tcPr>
          <w:p w14:paraId="14242D86" w14:textId="0A94B0D6" w:rsidR="003A5338" w:rsidRDefault="00B37AF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4493" w:type="dxa"/>
          </w:tcPr>
          <w:p w14:paraId="4AF32E0B" w14:textId="1C3D65D9" w:rsidR="003A5338" w:rsidRDefault="00FC2F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ed Milestone 1 parts, helped manipulate data, helped summarized and visualized data and worked together as a team.</w:t>
            </w:r>
          </w:p>
        </w:tc>
      </w:tr>
    </w:tbl>
    <w:p w14:paraId="103D0BB2" w14:textId="1A1800EC" w:rsidR="00E6536A" w:rsidRPr="00763B60" w:rsidRDefault="00E6536A" w:rsidP="00FC2F0A">
      <w:pPr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77777777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40FA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7B04A6E9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>Use the repository to manage all your project documents including meeting schedules, meeting minutes, and the proposal (the instructor should be invited 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Your </w:t>
            </w:r>
            <w:proofErr w:type="spellStart"/>
            <w:r>
              <w:t>github</w:t>
            </w:r>
            <w:proofErr w:type="spellEnd"/>
            <w:r>
              <w:t xml:space="preserve">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77777777" w:rsidR="003C3A35" w:rsidRDefault="00E40FAD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1895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77777777" w:rsidR="003C3A35" w:rsidRPr="003408D9" w:rsidRDefault="003C3A3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1AA4C" w14:textId="77777777" w:rsidR="004907A1" w:rsidRDefault="004907A1" w:rsidP="00927CDD">
      <w:pPr>
        <w:spacing w:after="0" w:line="240" w:lineRule="auto"/>
      </w:pPr>
      <w:r>
        <w:separator/>
      </w:r>
    </w:p>
  </w:endnote>
  <w:endnote w:type="continuationSeparator" w:id="0">
    <w:p w14:paraId="24BFEF90" w14:textId="77777777" w:rsidR="004907A1" w:rsidRDefault="004907A1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A776B" w14:textId="77777777" w:rsidR="004907A1" w:rsidRDefault="004907A1" w:rsidP="00927CDD">
      <w:pPr>
        <w:spacing w:after="0" w:line="240" w:lineRule="auto"/>
      </w:pPr>
      <w:r>
        <w:separator/>
      </w:r>
    </w:p>
  </w:footnote>
  <w:footnote w:type="continuationSeparator" w:id="0">
    <w:p w14:paraId="5E945A52" w14:textId="77777777" w:rsidR="004907A1" w:rsidRDefault="004907A1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796"/>
    <w:rsid w:val="000E6B9D"/>
    <w:rsid w:val="00143974"/>
    <w:rsid w:val="001942F5"/>
    <w:rsid w:val="001B433F"/>
    <w:rsid w:val="00236AB2"/>
    <w:rsid w:val="002478FE"/>
    <w:rsid w:val="00255901"/>
    <w:rsid w:val="002574B2"/>
    <w:rsid w:val="00321F43"/>
    <w:rsid w:val="003408D9"/>
    <w:rsid w:val="003A5338"/>
    <w:rsid w:val="003B6477"/>
    <w:rsid w:val="003C3A35"/>
    <w:rsid w:val="003C656F"/>
    <w:rsid w:val="003E3A45"/>
    <w:rsid w:val="00431804"/>
    <w:rsid w:val="00453E75"/>
    <w:rsid w:val="00457AF6"/>
    <w:rsid w:val="00464D6D"/>
    <w:rsid w:val="004907A1"/>
    <w:rsid w:val="0056618A"/>
    <w:rsid w:val="005C19F1"/>
    <w:rsid w:val="006575BF"/>
    <w:rsid w:val="006917AB"/>
    <w:rsid w:val="006A42EE"/>
    <w:rsid w:val="006A7CA0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A7EB9"/>
    <w:rsid w:val="009237E5"/>
    <w:rsid w:val="00927CDD"/>
    <w:rsid w:val="0093258D"/>
    <w:rsid w:val="00936E43"/>
    <w:rsid w:val="00951D3B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B02134"/>
    <w:rsid w:val="00B37AF7"/>
    <w:rsid w:val="00B84D9B"/>
    <w:rsid w:val="00C0280A"/>
    <w:rsid w:val="00CC43F7"/>
    <w:rsid w:val="00CF791D"/>
    <w:rsid w:val="00D70830"/>
    <w:rsid w:val="00D71E63"/>
    <w:rsid w:val="00D84164"/>
    <w:rsid w:val="00D92EF6"/>
    <w:rsid w:val="00DF5CC8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C2F0A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Donnelly, Noah F. (S&amp;T-Student)</cp:lastModifiedBy>
  <cp:revision>3</cp:revision>
  <dcterms:created xsi:type="dcterms:W3CDTF">2021-10-29T22:59:00Z</dcterms:created>
  <dcterms:modified xsi:type="dcterms:W3CDTF">2021-10-29T23:01:00Z</dcterms:modified>
</cp:coreProperties>
</file>